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Cairo,</w:t>
      </w:r>
      <w:r>
        <w:t xml:space="preserve"> </w:t>
      </w:r>
      <w:r>
        <w:t xml:space="preserve">Egypt</w:t>
      </w:r>
    </w:p>
    <w:bookmarkStart w:id="20" w:name="Xcba758d2fb246fbdadada39c1f3b424b7b64fe0"/>
    <w:p>
      <w:pPr>
        <w:pStyle w:val="Heading1"/>
      </w:pPr>
      <w:r>
        <w:t xml:space="preserve">Personal Statement: Dedicated Electronics Engineer Committed to Advancing Innovation in Egypt Cairo</w:t>
      </w:r>
    </w:p>
    <w:p>
      <w:pPr>
        <w:pStyle w:val="FirstParagraph"/>
      </w:pPr>
      <w:r>
        <w:t xml:space="preserve">As a passionate and skilled Electronics Engineer with a deep-rooted commitment to contributing to Egypt's technological transformation, I present this Personal Statement as a testament to my qualifications, professional ethos, and unwavering dedication to driving progress within the dynamic ecosystem of Cairo. My journey in electronics engineering has been profoundly shaped by the unique challenges and opportunities presented by Egypt’s rapidly evolving infrastructure and its ambitious Vision 2030 goals. Cairo, as the vibrant heart of Egypt’s innovation landscape, is not merely a location for my career; it is the fertile ground where I aspire to cultivate solutions that empower communities and elevate national technological sovereignty.</w:t>
      </w:r>
    </w:p>
    <w:p>
      <w:pPr>
        <w:pStyle w:val="BodyText"/>
      </w:pPr>
      <w:r>
        <w:t xml:space="preserve">My academic foundation was forged at Cairo University's Faculty of Engineering, one of Egypt’s most prestigious institutions. During my Bachelor's and Master's studies in Electronics and Communication Engineering, I immersed myself in coursework spanning circuit design, embedded systems programming, power electronics, and telecommunications. Crucially, my projects consistently centered on real-world applications relevant to Egypt Cairo’s context. For instance, I spearheaded a team project developing an affordable solar-powered microgrid controller specifically designed to address the intermittent energy supply challenges faced by residential communities along the Nile River corridor in Greater Cairo. This experience taught me not just technical proficiency but the vital importance of designing solutions that are culturally appropriate, cost-effective, and resilient within Egypt's specific operational environment. I understand that a successful Electronics Engineer in Egypt Cairo must bridge theoretical knowledge with pragmatic understanding of local infrastructure limitations and societal needs.</w:t>
      </w:r>
    </w:p>
    <w:p>
      <w:pPr>
        <w:pStyle w:val="BodyText"/>
      </w:pPr>
      <w:r>
        <w:t xml:space="preserve">Professionally, I have honed my skills through roles at leading tech firms operating within the Egyptian market, including [Mention a Realistic Egyptian Company Name, e.g., "Nile Electronics Solutions"] and [Another Example, e.g., "Cairo Tech Innovations"]. At Nile Electronics Solutions, I was integral to the development of next-generation smart metering systems deployed across Cairo’s expanding municipal network. This project demanded meticulous attention to electromagnetic compatibility (EMC) testing – a critical concern given Egypt's dense urban electrical infrastructure and susceptibility to interference from diverse power sources. My work ensured these meters operated reliably in Cairo’s challenging electromagnetic environment, directly contributing to reduced energy losses and more efficient utility management for the city's residents. This experience solidified my expertise in embedded systems design, PCB layout optimization using industry-standard tools like Altium Designer, and rigorous field testing protocols essential for success in the Egyptian market.</w:t>
      </w:r>
    </w:p>
    <w:p>
      <w:pPr>
        <w:pStyle w:val="BodyText"/>
      </w:pPr>
      <w:r>
        <w:t xml:space="preserve">What truly distinguishes me as an Electronics Engineer is my proactive approach to understanding Cairo's unique technological ecosystem. I actively engage with local industry bodies like the Egyptian Society of Engineers (ESE) and participate in forums hosted by Cairo University’s Technology Innovation Center, discussing topics such as 5G infrastructure expansion across metropolitan areas, enhancing the reliability of industrial automation systems within Cairo's manufacturing zones (including those near the New Administrative Capital), and developing robust communication modules for agricultural IoT solutions applicable to Egypt’s vast farming regions. I recognize that Egypt Cairo is at a pivotal point where telecommunications, power management, and smart city initiatives converge – requiring engineers who can see the big picture while executing precise technical details.</w:t>
      </w:r>
    </w:p>
    <w:p>
      <w:pPr>
        <w:pStyle w:val="BodyText"/>
      </w:pPr>
      <w:r>
        <w:t xml:space="preserve">My commitment extends beyond technical execution to fostering collaboration within the Egyptian engineering community. I believe strongly in knowledge sharing; during my tenure at Cairo Tech Innovations, I mentored junior engineers from local universities on practical aspects of RF circuit design and signal processing, emphasizing solutions tailored for the North African climate and grid conditions. This mirrors Egypt’s national push for capacity building, ensuring that homegrown talent can lead the nation's technological advancement. I am fluent in English (with professional proficiency) and Arabic (native), enabling seamless communication with diverse stakeholders across Cairo’s technical teams, government agencies like the Ministry of Communications &amp; Information Technology (MCIT), and international partners working on Egyptian infrastructure projects.</w:t>
      </w:r>
    </w:p>
    <w:p>
      <w:pPr>
        <w:pStyle w:val="BodyText"/>
      </w:pPr>
      <w:r>
        <w:t xml:space="preserve">Looking ahead, my career vision is intrinsically linked to Egypt's future. I am particularly excited by the opportunities presented by initiatives like the Digital Egypt Project and Smart City developments within Cairo. I am eager to contribute my expertise in power electronics and embedded systems towards developing resilient energy storage solutions for Cairo’s grid, advancing local semiconductor design capabilities, or creating robust communication networks for public safety systems across the city. I understand that as an Electronics Engineer in Egypt Cairo, success is measured not just by technical excellence, but by the tangible impact on improving quality of life – reducing downtime for businesses in Nasr City industrial parks, enabling reliable internet access for students in Helwan communities, or ensuring sustainable power for new developments like the New Administrative Capital.</w:t>
      </w:r>
    </w:p>
    <w:p>
      <w:pPr>
        <w:pStyle w:val="BodyText"/>
      </w:pPr>
      <w:r>
        <w:t xml:space="preserve">This Personal Statement encapsulates my journey and unwavering dedication. I am not merely seeking a position; I am seeking to embed myself within Cairo’s engineering fabric, leveraging my skills as an Electronics Engineer to actively participate in building Egypt's technological future. The challenges of Egypt Cairo are complex, but they are also the most compelling catalysts for innovation. I possess the technical mastery, contextual understanding, collaborative spirit, and deep-seated passion for Egyptian progress required to excel in this environment. I am confident that my proactive approach to problem-solving rooted in Cairo’s realities and my commitment to excellence make me a valuable asset ready to contribute meaningfully from day one within Egypt's premier engineering hub.</w:t>
      </w:r>
    </w:p>
    <w:p>
      <w:pPr>
        <w:pStyle w:val="BodyText"/>
      </w:pPr>
      <w:r>
        <w:t xml:space="preserve">I am eager for the opportunity to bring my specific skills in circuit design, embedded systems development, and project management – all honed through direct experience addressing challenges relevant to Egypt Cairo – to your esteemed team. I am prepared to immediately engage with the complexities of our national infrastructure and contribute towards achieving Egypt's ambitious technological aspi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Cairo, Egypt</dc:title>
  <dc:creator/>
  <dc:language>en</dc:language>
  <cp:keywords/>
  <dcterms:created xsi:type="dcterms:W3CDTF">2026-06-21T23:40:09Z</dcterms:created>
  <dcterms:modified xsi:type="dcterms:W3CDTF">2026-06-21T23:40:09Z</dcterms:modified>
</cp:coreProperties>
</file>

<file path=docProps/custom.xml><?xml version="1.0" encoding="utf-8"?>
<Properties xmlns="http://schemas.openxmlformats.org/officeDocument/2006/custom-properties" xmlns:vt="http://schemas.openxmlformats.org/officeDocument/2006/docPropsVTypes"/>
</file>